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E35" w:rsidRDefault="00901850" w:rsidP="00E950A5">
      <w:pPr>
        <w:spacing w:line="276" w:lineRule="auto"/>
        <w:jc w:val="both"/>
      </w:pPr>
      <w:r>
        <w:t xml:space="preserve">2. </w:t>
      </w:r>
    </w:p>
    <w:p w:rsidR="000C11A7" w:rsidRPr="000C11A7" w:rsidRDefault="000C11A7" w:rsidP="00E950A5">
      <w:pPr>
        <w:spacing w:line="276" w:lineRule="auto"/>
        <w:jc w:val="both"/>
        <w:rPr>
          <w:rFonts w:eastAsiaTheme="minorEastAsia" w:cstheme="minorHAnsi"/>
          <w:color w:val="24292F"/>
          <w:shd w:val="clear" w:color="auto" w:fill="FFFFFF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Input Voltage Range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V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d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 5 – 12 V</m:t>
          </m:r>
        </m:oMath>
      </m:oMathPara>
    </w:p>
    <w:p w:rsidR="000C11A7" w:rsidRPr="000C11A7" w:rsidRDefault="000C11A7" w:rsidP="00E950A5">
      <w:pPr>
        <w:spacing w:line="276" w:lineRule="auto"/>
        <w:jc w:val="both"/>
        <w:rPr>
          <w:rFonts w:eastAsiaTheme="minorEastAsia" w:cstheme="minorHAnsi"/>
          <w:color w:val="24292F"/>
          <w:shd w:val="clear" w:color="auto" w:fill="FFFFFF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Output Voltage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V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o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16V</m:t>
          </m:r>
        </m:oMath>
      </m:oMathPara>
    </w:p>
    <w:p w:rsidR="000C11A7" w:rsidRPr="000C11A7" w:rsidRDefault="000C11A7" w:rsidP="00E950A5">
      <w:pPr>
        <w:spacing w:line="276" w:lineRule="auto"/>
        <w:jc w:val="both"/>
        <w:rPr>
          <w:rFonts w:ascii="Cambria Math" w:hAnsi="Cambria Math" w:cstheme="minorHAnsi"/>
          <w:color w:val="24292F"/>
          <w:shd w:val="clear" w:color="auto" w:fill="FFFFFF"/>
          <w:oMath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Switching Frequency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s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 300kHz</m:t>
          </m:r>
        </m:oMath>
      </m:oMathPara>
    </w:p>
    <w:p w:rsidR="00901850" w:rsidRPr="00901850" w:rsidRDefault="000C11A7" w:rsidP="00901850">
      <w:pPr>
        <w:spacing w:line="276" w:lineRule="auto"/>
        <w:jc w:val="both"/>
        <w:rPr>
          <w:rFonts w:cstheme="minorHAnsi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Rated Output Power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P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o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 16 W</m:t>
          </m:r>
        </m:oMath>
      </m:oMathPara>
    </w:p>
    <w:p w:rsidR="00901850" w:rsidRPr="00901850" w:rsidRDefault="00901850" w:rsidP="00901850">
      <w:pPr>
        <w:spacing w:line="276" w:lineRule="auto"/>
        <w:jc w:val="both"/>
        <w:rPr>
          <w:rFonts w:cstheme="minorHAnsi"/>
        </w:rPr>
      </w:pPr>
      <w:r>
        <w:rPr>
          <w:rFonts w:cstheme="minorHAnsi"/>
        </w:rPr>
        <w:t>a.</w:t>
      </w:r>
    </w:p>
    <w:p w:rsidR="0008753D" w:rsidRDefault="000C11A7" w:rsidP="00901850">
      <w:pPr>
        <w:spacing w:line="276" w:lineRule="auto"/>
      </w:pPr>
      <w:r>
        <w:t>According to given values, duty cycle (D)</w:t>
      </w:r>
      <w:r w:rsidR="0008753D">
        <w:t xml:space="preserve"> range is </w:t>
      </w:r>
      <w:r w:rsidR="0008753D" w:rsidRPr="0008753D">
        <w:t>0.25</w:t>
      </w:r>
      <w:r w:rsidR="0008753D">
        <w:t xml:space="preserve"> - 0.6875. This range is found using the equation AA.</w:t>
      </w:r>
      <w:r w:rsidR="00755A0D">
        <w:t xml:space="preserve"> The converter should be operating in CCM operation between this duty range. </w:t>
      </w:r>
    </w:p>
    <w:p w:rsidR="0008753D" w:rsidRPr="00901850" w:rsidRDefault="0069059E" w:rsidP="00901850">
      <w:pPr>
        <w:spacing w:line="276" w:lineRule="auto"/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D</m:t>
              </m:r>
            </m:den>
          </m:f>
        </m:oMath>
      </m:oMathPara>
    </w:p>
    <w:p w:rsidR="0008753D" w:rsidRDefault="0008753D" w:rsidP="00E950A5">
      <w:pPr>
        <w:pStyle w:val="ListeParagraf"/>
        <w:spacing w:line="276" w:lineRule="auto"/>
        <w:jc w:val="right"/>
        <w:rPr>
          <w:rFonts w:eastAsiaTheme="minorEastAsia"/>
        </w:rPr>
      </w:pPr>
      <w:r>
        <w:rPr>
          <w:rFonts w:eastAsiaTheme="minorEastAsia"/>
        </w:rPr>
        <w:t>AA</w:t>
      </w:r>
    </w:p>
    <w:p w:rsidR="0008753D" w:rsidRPr="00901850" w:rsidRDefault="0008753D" w:rsidP="00901850">
      <w:pPr>
        <w:spacing w:line="276" w:lineRule="auto"/>
        <w:jc w:val="both"/>
        <w:rPr>
          <w:rFonts w:eastAsiaTheme="minorEastAsia"/>
          <w:vertAlign w:val="subscript"/>
        </w:rPr>
      </w:pPr>
      <w:r w:rsidRPr="00901850">
        <w:rPr>
          <w:rFonts w:eastAsiaTheme="minorEastAsia"/>
        </w:rPr>
        <w:t>And using the given constant output voltage and rated output power in equation BB, the output current</w:t>
      </w:r>
      <m:oMath>
        <m:r>
          <w:rPr>
            <w:rFonts w:ascii="Cambria Math" w:eastAsiaTheme="minorEastAsia" w:hAnsi="Cambria Math"/>
          </w:rPr>
          <m:t xml:space="preserve"> 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o</m:t>
            </m:r>
          </m:sub>
        </m:sSub>
      </m:oMath>
      <w:r w:rsidRPr="00901850">
        <w:rPr>
          <w:rFonts w:eastAsiaTheme="minorEastAsia"/>
        </w:rPr>
        <w:t xml:space="preserve"> is found to be </w:t>
      </w:r>
      <w:r w:rsidR="00010658" w:rsidRPr="00901850">
        <w:rPr>
          <w:rFonts w:eastAsiaTheme="minorEastAsia"/>
        </w:rPr>
        <w:t>1A.</w:t>
      </w:r>
    </w:p>
    <w:p w:rsidR="0008753D" w:rsidRPr="00901850" w:rsidRDefault="00010658" w:rsidP="00901850">
      <w:pPr>
        <w:spacing w:line="276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</m:oMath>
      </m:oMathPara>
    </w:p>
    <w:p w:rsidR="00755A0D" w:rsidRDefault="00755A0D" w:rsidP="00E950A5">
      <w:pPr>
        <w:pStyle w:val="ListeParagraf"/>
        <w:spacing w:line="276" w:lineRule="auto"/>
        <w:jc w:val="right"/>
      </w:pPr>
      <w:r>
        <w:t>BB</w:t>
      </w:r>
    </w:p>
    <w:p w:rsidR="003D7E35" w:rsidRDefault="003D7E35" w:rsidP="00901850">
      <w:pPr>
        <w:spacing w:line="276" w:lineRule="auto"/>
        <w:jc w:val="both"/>
      </w:pPr>
      <w:r>
        <w:t xml:space="preserve">In order to find </w:t>
      </w:r>
      <w:r w:rsidRPr="00901850">
        <w:rPr>
          <w:b/>
        </w:rPr>
        <w:t>minimum</w:t>
      </w:r>
      <w:r>
        <w:t xml:space="preserve"> inductance that would keep de converter operating in CCM operation, the output current should be equal to output </w:t>
      </w:r>
      <w:r w:rsidR="0008753D">
        <w:t xml:space="preserve">boundary </w:t>
      </w:r>
      <w:r w:rsidR="00050738">
        <w:t xml:space="preserve">current </w:t>
      </w:r>
      <w:r w:rsidR="00010658">
        <w:t>value (equation</w:t>
      </w:r>
      <w:r>
        <w:t xml:space="preserve">. </w:t>
      </w:r>
      <w:r w:rsidR="00010658">
        <w:t>It cannot directly found from the maximum boundary current value (equation X2) since all values in D range (0.25 – 0.6875) should be ensured but in equation X2, D = 1/3.</w:t>
      </w:r>
    </w:p>
    <w:p w:rsidR="003D7E35" w:rsidRPr="00050738" w:rsidRDefault="0069059E" w:rsidP="00E950A5">
      <w:pPr>
        <w:keepNext/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O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D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-D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*L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:rsidR="00050738" w:rsidRDefault="00050738" w:rsidP="00050738">
      <w:pPr>
        <w:keepNext/>
        <w:spacing w:line="276" w:lineRule="auto"/>
        <w:jc w:val="right"/>
      </w:pPr>
      <w:r>
        <w:rPr>
          <w:rFonts w:eastAsiaTheme="minorEastAsia"/>
        </w:rPr>
        <w:t>X1</w:t>
      </w:r>
    </w:p>
    <w:p w:rsidR="00050738" w:rsidRDefault="0069059E" w:rsidP="00050738">
      <w:pPr>
        <w:keepNext/>
        <w:spacing w:line="276" w:lineRule="auto"/>
        <w:jc w:val="bot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OB,ma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0.074</m:t>
              </m:r>
            </m:num>
            <m:den>
              <m:r>
                <w:rPr>
                  <w:rFonts w:ascii="Cambria Math" w:hAnsi="Cambria Math"/>
                </w:rPr>
                <m:t>L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:rsidR="00050738" w:rsidRPr="00C64DB8" w:rsidRDefault="00050738" w:rsidP="00050738">
      <w:pPr>
        <w:jc w:val="right"/>
      </w:pPr>
      <w:r w:rsidRPr="00C64DB8">
        <w:t>X2</w:t>
      </w:r>
    </w:p>
    <w:p w:rsidR="0037762D" w:rsidRDefault="00697E17" w:rsidP="00901850">
      <w:pPr>
        <w:spacing w:line="276" w:lineRule="auto"/>
        <w:jc w:val="both"/>
        <w:rPr>
          <w:b/>
        </w:rPr>
      </w:pPr>
      <w:r w:rsidRPr="00C64DB8">
        <w:t xml:space="preserve">The possible L range with respect to found data is </w:t>
      </w:r>
      <w:r w:rsidR="00050738" w:rsidRPr="00C64DB8">
        <w:t>1.79</w:t>
      </w:r>
      <w:r w:rsidRPr="00C64DB8">
        <w:t xml:space="preserve"> – </w:t>
      </w:r>
      <w:r w:rsidR="0082742A" w:rsidRPr="00C64DB8">
        <w:t>3.9</w:t>
      </w:r>
      <w:r w:rsidR="00C64DB8" w:rsidRPr="00C64DB8">
        <w:t>5</w:t>
      </w:r>
      <w:r w:rsidR="00050738" w:rsidRPr="00C64DB8">
        <w:t xml:space="preserve"> </w:t>
      </w:r>
      <w:r w:rsidR="00050738" w:rsidRPr="00C64DB8">
        <w:rPr>
          <w:rFonts w:cstheme="minorHAnsi"/>
        </w:rPr>
        <w:t>µ</w:t>
      </w:r>
      <w:r w:rsidR="00050738" w:rsidRPr="00C64DB8">
        <w:t>H</w:t>
      </w:r>
      <w:r w:rsidRPr="00C64DB8">
        <w:t xml:space="preserve">. If </w:t>
      </w:r>
      <w:r w:rsidR="0082742A" w:rsidRPr="00C64DB8">
        <w:t>1.79</w:t>
      </w:r>
      <w:r w:rsidR="0082742A" w:rsidRPr="00C64DB8">
        <w:rPr>
          <w:rFonts w:cstheme="minorHAnsi"/>
        </w:rPr>
        <w:t xml:space="preserve"> µ</w:t>
      </w:r>
      <w:r w:rsidR="0082742A" w:rsidRPr="00C64DB8">
        <w:t>H</w:t>
      </w:r>
      <w:r w:rsidRPr="00C64DB8">
        <w:t xml:space="preserve"> (i.e. minimum value of the possible inductor range) is chosen, the converter can</w:t>
      </w:r>
      <w:r w:rsidR="0082742A" w:rsidRPr="00C64DB8">
        <w:t>not</w:t>
      </w:r>
      <w:r w:rsidRPr="00C64DB8">
        <w:t xml:space="preserve"> operate in CCM </w:t>
      </w:r>
      <w:r w:rsidR="0082742A" w:rsidRPr="00C64DB8">
        <w:t>operation</w:t>
      </w:r>
      <w:r w:rsidRPr="00C64DB8">
        <w:t xml:space="preserve"> mode when duty cycle is below 0.6875. In order to converter operate in CCM operation mode under given all circumstances,</w:t>
      </w:r>
      <w:r w:rsidRPr="00C64DB8">
        <w:rPr>
          <w:b/>
        </w:rPr>
        <w:t xml:space="preserve"> L should be chosen as </w:t>
      </w:r>
      <w:r w:rsidR="0082742A" w:rsidRPr="00C64DB8">
        <w:rPr>
          <w:b/>
        </w:rPr>
        <w:t>3.9</w:t>
      </w:r>
      <w:r w:rsidR="0082742A" w:rsidRPr="00C64DB8">
        <w:rPr>
          <w:rFonts w:cstheme="minorHAnsi"/>
        </w:rPr>
        <w:t xml:space="preserve"> µ</w:t>
      </w:r>
      <w:r w:rsidR="0037762D">
        <w:t>H, considering all the values in</w:t>
      </w:r>
      <w:r w:rsidR="0082742A" w:rsidRPr="00C64DB8">
        <w:t xml:space="preserve"> D</w:t>
      </w:r>
      <w:r w:rsidR="0037762D">
        <w:t xml:space="preserve"> range</w:t>
      </w:r>
      <w:r w:rsidRPr="00C64DB8">
        <w:rPr>
          <w:b/>
        </w:rPr>
        <w:t>.</w:t>
      </w:r>
    </w:p>
    <w:p w:rsidR="0037762D" w:rsidRDefault="0037762D" w:rsidP="00901850">
      <w:pPr>
        <w:spacing w:line="276" w:lineRule="auto"/>
        <w:jc w:val="center"/>
      </w:pPr>
      <w:r w:rsidRPr="0037762D">
        <w:rPr>
          <w:noProof/>
          <w:lang w:val="tr-TR" w:eastAsia="tr-TR"/>
        </w:rPr>
        <w:lastRenderedPageBreak/>
        <w:drawing>
          <wp:inline distT="0" distB="0" distL="0" distR="0" wp14:anchorId="17F56297" wp14:editId="3BD3EBC9">
            <wp:extent cx="5664480" cy="2761434"/>
            <wp:effectExtent l="0" t="0" r="0" b="1270"/>
            <wp:docPr id="2" name="Resim 2" descr="D:\1metu\EE463\ödev_rapor\hw\Dvs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1metu\EE463\ödev_rapor\hw\DvsL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597" cy="2770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4DB8" w:rsidRDefault="0037762D" w:rsidP="00901850">
      <w:pPr>
        <w:spacing w:line="276" w:lineRule="auto"/>
        <w:jc w:val="center"/>
      </w:pPr>
      <w:r>
        <w:t>Figure X. Duty cycle vs Inductance</w:t>
      </w:r>
    </w:p>
    <w:p w:rsidR="00901850" w:rsidRPr="00901850" w:rsidRDefault="00901850" w:rsidP="00901850">
      <w:pPr>
        <w:spacing w:line="276" w:lineRule="auto"/>
      </w:pPr>
      <w:r>
        <w:t>b.</w:t>
      </w:r>
    </w:p>
    <w:p w:rsidR="00E950A5" w:rsidRPr="00901850" w:rsidRDefault="00270682" w:rsidP="00901850">
      <w:pPr>
        <w:spacing w:line="276" w:lineRule="auto"/>
        <w:jc w:val="both"/>
        <w:rPr>
          <w:rFonts w:cstheme="minorHAnsi"/>
        </w:rPr>
      </w:pPr>
      <w:r w:rsidRPr="00901850">
        <w:rPr>
          <w:rFonts w:cstheme="minorHAnsi"/>
          <w:color w:val="24292F"/>
          <w:shd w:val="clear" w:color="auto" w:fill="FFFFFF"/>
        </w:rPr>
        <w:t>O</w:t>
      </w:r>
      <w:r w:rsidR="00A16151" w:rsidRPr="00901850">
        <w:rPr>
          <w:rFonts w:cstheme="minorHAnsi"/>
          <w:color w:val="24292F"/>
          <w:shd w:val="clear" w:color="auto" w:fill="FFFFFF"/>
        </w:rPr>
        <w:t xml:space="preserve">utput capacitance for peak-to-peak voltage ripple less than 2% </w:t>
      </w:r>
      <w:r w:rsidRPr="00901850">
        <w:rPr>
          <w:rFonts w:cstheme="minorHAnsi"/>
          <w:color w:val="24292F"/>
          <w:shd w:val="clear" w:color="auto" w:fill="FFFFFF"/>
        </w:rPr>
        <w:t>can be calc</w:t>
      </w:r>
      <w:r w:rsidR="0069059E" w:rsidRPr="00901850">
        <w:rPr>
          <w:rFonts w:cstheme="minorHAnsi"/>
          <w:color w:val="24292F"/>
          <w:shd w:val="clear" w:color="auto" w:fill="FFFFFF"/>
        </w:rPr>
        <w:t xml:space="preserve">ulated by using the equation YY where </w:t>
      </w:r>
      <m:oMath>
        <m:r>
          <w:rPr>
            <w:rFonts w:ascii="Cambria Math" w:hAnsi="Cambria Math" w:cstheme="minorHAnsi"/>
            <w:color w:val="24292F"/>
            <w:shd w:val="clear" w:color="auto" w:fill="FFFFFF"/>
          </w:rPr>
          <m:t xml:space="preserve">   </m:t>
        </m:r>
        <m:sSub>
          <m:sSubPr>
            <m:ctrlPr>
              <w:rPr>
                <w:rFonts w:ascii="Cambria Math" w:hAnsi="Cambria Math" w:cstheme="minorHAnsi"/>
                <w:i/>
                <w:color w:val="24292F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V</m:t>
            </m:r>
          </m:e>
          <m:sub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ripple</m:t>
            </m:r>
          </m:sub>
        </m:sSub>
        <m:r>
          <w:rPr>
            <w:rFonts w:ascii="Cambria Math" w:hAnsi="Cambria Math" w:cstheme="minorHAnsi"/>
            <w:color w:val="24292F"/>
            <w:shd w:val="clear" w:color="auto" w:fill="FFFFFF"/>
          </w:rPr>
          <m:t>=0.02*</m:t>
        </m:r>
        <m:sSub>
          <m:sSubPr>
            <m:ctrlPr>
              <w:rPr>
                <w:rFonts w:ascii="Cambria Math" w:hAnsi="Cambria Math" w:cstheme="minorHAnsi"/>
                <w:i/>
                <w:color w:val="24292F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V</m:t>
            </m:r>
          </m:e>
          <m:sub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O</m:t>
            </m:r>
          </m:sub>
        </m:sSub>
        <m:r>
          <w:rPr>
            <w:rFonts w:ascii="Cambria Math" w:hAnsi="Cambria Math" w:cstheme="minorHAnsi"/>
            <w:color w:val="24292F"/>
            <w:shd w:val="clear" w:color="auto" w:fill="FFFFFF"/>
          </w:rPr>
          <m:t>=0.32V</m:t>
        </m:r>
      </m:oMath>
      <w:r w:rsidRPr="00901850">
        <w:rPr>
          <w:rFonts w:cstheme="minorHAnsi"/>
          <w:color w:val="24292F"/>
          <w:shd w:val="clear" w:color="auto" w:fill="FFFFFF"/>
        </w:rPr>
        <w:t xml:space="preserve"> </w:t>
      </w:r>
      <w:r w:rsidR="0069059E" w:rsidRPr="00901850">
        <w:rPr>
          <w:rFonts w:cstheme="minorHAnsi"/>
          <w:color w:val="24292F"/>
          <w:shd w:val="clear" w:color="auto" w:fill="FFFFFF"/>
        </w:rPr>
        <w:t xml:space="preserve">  and    </w:t>
      </w:r>
      <m:oMath>
        <m:sSub>
          <m:sSubPr>
            <m:ctrlPr>
              <w:rPr>
                <w:rFonts w:ascii="Cambria Math" w:hAnsi="Cambria Math" w:cstheme="minorHAnsi"/>
                <w:i/>
                <w:color w:val="24292F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R</m:t>
            </m:r>
          </m:e>
          <m:sub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O</m:t>
            </m:r>
          </m:sub>
        </m:sSub>
        <m:r>
          <w:rPr>
            <w:rFonts w:ascii="Cambria Math" w:hAnsi="Cambria Math" w:cstheme="minorHAnsi"/>
            <w:color w:val="24292F"/>
            <w:shd w:val="clear" w:color="auto" w:fill="FFFFFF"/>
          </w:rPr>
          <m:t>=16Ω</m:t>
        </m:r>
      </m:oMath>
      <w:r w:rsidR="0069059E" w:rsidRPr="00901850">
        <w:rPr>
          <w:rFonts w:eastAsiaTheme="minorEastAsia" w:cstheme="minorHAnsi"/>
          <w:color w:val="24292F"/>
          <w:shd w:val="clear" w:color="auto" w:fill="FFFFFF"/>
        </w:rPr>
        <w:t xml:space="preserve"> .</w:t>
      </w:r>
    </w:p>
    <w:p w:rsidR="00D37A9E" w:rsidRPr="00270682" w:rsidRDefault="0069059E" w:rsidP="00901850">
      <w:pPr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ipple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D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C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:rsidR="00270682" w:rsidRPr="00270682" w:rsidRDefault="00270682" w:rsidP="00E950A5">
      <w:pPr>
        <w:spacing w:line="276" w:lineRule="auto"/>
        <w:ind w:left="709"/>
        <w:jc w:val="both"/>
        <w:rPr>
          <w:rFonts w:eastAsiaTheme="minorEastAsia"/>
        </w:rPr>
      </w:pPr>
      <m:oMathPara>
        <m:oMathParaPr>
          <m:jc m:val="right"/>
        </m:oMathParaPr>
        <m:oMath>
          <m:r>
            <w:rPr>
              <w:rFonts w:ascii="Cambria Math" w:hAnsi="Cambria Math"/>
            </w:rPr>
            <m:t>YY</m:t>
          </m:r>
        </m:oMath>
      </m:oMathPara>
    </w:p>
    <w:p w:rsidR="00270682" w:rsidRPr="00270682" w:rsidRDefault="00A407EF" w:rsidP="00901850">
      <w:pPr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 xml:space="preserve">The connection between duty cycle and output capacitance can be observed in figure X. Output capacitance should be chosen as 7.16146 </w:t>
      </w:r>
      <w:r>
        <w:rPr>
          <w:rFonts w:eastAsiaTheme="minorEastAsia" w:cstheme="minorHAnsi"/>
        </w:rPr>
        <w:t>µ</w:t>
      </w:r>
      <w:r>
        <w:rPr>
          <w:rFonts w:eastAsiaTheme="minorEastAsia"/>
        </w:rPr>
        <w:t xml:space="preserve">F for voltage ripple smaller than 2% for all values of duty cycle. </w:t>
      </w:r>
    </w:p>
    <w:p w:rsidR="00A16151" w:rsidRDefault="00062480" w:rsidP="00901850">
      <w:pPr>
        <w:spacing w:line="276" w:lineRule="auto"/>
        <w:jc w:val="center"/>
      </w:pPr>
      <w:r w:rsidRPr="00062480">
        <w:rPr>
          <w:noProof/>
          <w:lang w:val="tr-TR" w:eastAsia="tr-TR"/>
        </w:rPr>
        <w:drawing>
          <wp:inline distT="0" distB="0" distL="0" distR="0">
            <wp:extent cx="5666614" cy="2762474"/>
            <wp:effectExtent l="0" t="0" r="0" b="0"/>
            <wp:docPr id="3" name="Resim 3" descr="D:\1metu\EE463\ödev_rapor\hw\Dvs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1metu\EE463\ödev_rapor\hw\DvsC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8569" cy="2778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2480" w:rsidRDefault="00062480" w:rsidP="00901850">
      <w:pPr>
        <w:spacing w:line="276" w:lineRule="auto"/>
        <w:jc w:val="center"/>
        <w:rPr>
          <w:i/>
        </w:rPr>
      </w:pPr>
      <w:r w:rsidRPr="00062480">
        <w:rPr>
          <w:i/>
        </w:rPr>
        <w:t xml:space="preserve">Figure X. Duty Cycle </w:t>
      </w:r>
      <w:proofErr w:type="gramStart"/>
      <w:r w:rsidRPr="00062480">
        <w:rPr>
          <w:i/>
        </w:rPr>
        <w:t>vs</w:t>
      </w:r>
      <w:proofErr w:type="gramEnd"/>
      <w:r w:rsidRPr="00062480">
        <w:rPr>
          <w:i/>
        </w:rPr>
        <w:t xml:space="preserve"> Output Capacitance</w:t>
      </w:r>
    </w:p>
    <w:p w:rsidR="008204D8" w:rsidRDefault="008204D8" w:rsidP="008204D8">
      <w:pPr>
        <w:spacing w:line="276" w:lineRule="auto"/>
        <w:jc w:val="both"/>
      </w:pPr>
    </w:p>
    <w:p w:rsidR="008204D8" w:rsidRDefault="008204D8" w:rsidP="008204D8">
      <w:pPr>
        <w:spacing w:line="276" w:lineRule="auto"/>
        <w:jc w:val="both"/>
      </w:pPr>
      <w:r>
        <w:lastRenderedPageBreak/>
        <w:t>c.</w:t>
      </w:r>
    </w:p>
    <w:p w:rsidR="008204D8" w:rsidRDefault="008204D8" w:rsidP="008204D8">
      <w:pPr>
        <w:spacing w:line="276" w:lineRule="auto"/>
        <w:jc w:val="center"/>
      </w:pPr>
      <w:r>
        <w:rPr>
          <w:noProof/>
          <w:lang w:val="tr-TR" w:eastAsia="tr-TR"/>
        </w:rPr>
        <w:drawing>
          <wp:inline distT="0" distB="0" distL="0" distR="0" wp14:anchorId="49205D3B" wp14:editId="751F64AB">
            <wp:extent cx="5760720" cy="259651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04D8" w:rsidRDefault="008204D8" w:rsidP="008204D8">
      <w:pPr>
        <w:spacing w:line="276" w:lineRule="auto"/>
        <w:jc w:val="center"/>
      </w:pPr>
      <w:r>
        <w:t xml:space="preserve">Figure XX. </w:t>
      </w:r>
      <w:r>
        <w:t>Boost Converter</w:t>
      </w:r>
      <w:r>
        <w:t xml:space="preserve"> Circuit Design for Part 2.c</w:t>
      </w:r>
    </w:p>
    <w:p w:rsidR="008204D8" w:rsidRDefault="008204D8" w:rsidP="008204D8">
      <w:pPr>
        <w:spacing w:line="276" w:lineRule="auto"/>
      </w:pPr>
      <w:r>
        <w:t>Considering</w:t>
      </w:r>
      <w:r w:rsidR="00EE77FE">
        <w:t xml:space="preserve"> the constant output and varying input voltage, a duty cycle range is calculated using the equation AA. The results can be seen in figure ZZ.</w:t>
      </w:r>
    </w:p>
    <w:p w:rsidR="00EE77FE" w:rsidRDefault="00EE77FE" w:rsidP="00EE77FE">
      <w:pPr>
        <w:spacing w:line="276" w:lineRule="auto"/>
        <w:jc w:val="center"/>
      </w:pPr>
      <w:r>
        <w:rPr>
          <w:noProof/>
          <w:lang w:val="tr-TR" w:eastAsia="tr-TR"/>
        </w:rPr>
        <w:drawing>
          <wp:inline distT="0" distB="0" distL="0" distR="0" wp14:anchorId="67D9E86F" wp14:editId="73FDD9A9">
            <wp:extent cx="5600700" cy="962025"/>
            <wp:effectExtent l="0" t="0" r="0" b="952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77FE" w:rsidRDefault="00EE77FE" w:rsidP="00EE77FE">
      <w:pPr>
        <w:spacing w:line="276" w:lineRule="auto"/>
        <w:jc w:val="center"/>
        <w:rPr>
          <w:i/>
        </w:rPr>
      </w:pPr>
      <w:r>
        <w:rPr>
          <w:i/>
        </w:rPr>
        <w:t>Figure ZZ.</w:t>
      </w:r>
      <w:r w:rsidRPr="00EE77FE">
        <w:t xml:space="preserve"> </w:t>
      </w:r>
      <w:r w:rsidRPr="00EE77FE">
        <w:rPr>
          <w:i/>
        </w:rPr>
        <w:t>Varying Input Voltages and Respective Duty Cycles</w:t>
      </w:r>
    </w:p>
    <w:p w:rsidR="00EE77FE" w:rsidRPr="00EE77FE" w:rsidRDefault="00EE77FE" w:rsidP="00EE77FE">
      <w:pPr>
        <w:spacing w:line="276" w:lineRule="auto"/>
        <w:jc w:val="both"/>
      </w:pPr>
      <w:r>
        <w:t xml:space="preserve">But those calculations are made under the assumption that components are ideal. Even though simulation is designed to converge to ideal, there are still some </w:t>
      </w:r>
      <w:proofErr w:type="spellStart"/>
      <w:r>
        <w:t>nonidealities</w:t>
      </w:r>
      <w:proofErr w:type="spellEnd"/>
      <w:r>
        <w:t xml:space="preserve"> that causes approximately 5% duty cycle deflection.</w:t>
      </w:r>
      <w:bookmarkStart w:id="0" w:name="_GoBack"/>
      <w:bookmarkEnd w:id="0"/>
    </w:p>
    <w:p w:rsidR="00EE77FE" w:rsidRDefault="00EE77FE" w:rsidP="008204D8">
      <w:pPr>
        <w:spacing w:line="276" w:lineRule="auto"/>
      </w:pPr>
    </w:p>
    <w:p w:rsidR="008204D8" w:rsidRDefault="008204D8" w:rsidP="008204D8">
      <w:pPr>
        <w:spacing w:line="276" w:lineRule="auto"/>
        <w:jc w:val="center"/>
      </w:pPr>
    </w:p>
    <w:p w:rsidR="008204D8" w:rsidRPr="008204D8" w:rsidRDefault="008204D8" w:rsidP="008204D8">
      <w:pPr>
        <w:spacing w:line="276" w:lineRule="auto"/>
        <w:jc w:val="center"/>
      </w:pPr>
    </w:p>
    <w:sectPr w:rsidR="008204D8" w:rsidRPr="008204D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284D16"/>
    <w:multiLevelType w:val="hybridMultilevel"/>
    <w:tmpl w:val="474EFA5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DU3NDMyMzc1tjRX0lEKTi0uzszPAykwrgUAMxqXbywAAAA="/>
  </w:docVars>
  <w:rsids>
    <w:rsidRoot w:val="003D7E35"/>
    <w:rsid w:val="00010658"/>
    <w:rsid w:val="00050738"/>
    <w:rsid w:val="00062480"/>
    <w:rsid w:val="0008753D"/>
    <w:rsid w:val="000C11A7"/>
    <w:rsid w:val="00230E6A"/>
    <w:rsid w:val="00270682"/>
    <w:rsid w:val="0037762D"/>
    <w:rsid w:val="003D7E35"/>
    <w:rsid w:val="004870AD"/>
    <w:rsid w:val="006539D7"/>
    <w:rsid w:val="0069059E"/>
    <w:rsid w:val="00697E17"/>
    <w:rsid w:val="00755A0D"/>
    <w:rsid w:val="008204D8"/>
    <w:rsid w:val="0082742A"/>
    <w:rsid w:val="00901850"/>
    <w:rsid w:val="00A16151"/>
    <w:rsid w:val="00A407EF"/>
    <w:rsid w:val="00C53288"/>
    <w:rsid w:val="00C64DB8"/>
    <w:rsid w:val="00C674EA"/>
    <w:rsid w:val="00D37A9E"/>
    <w:rsid w:val="00E70322"/>
    <w:rsid w:val="00E950A5"/>
    <w:rsid w:val="00EE7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93E26"/>
  <w15:chartTrackingRefBased/>
  <w15:docId w15:val="{96735F6C-F0BC-4354-B184-2F4307AB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D7E35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3D7E35"/>
    <w:rPr>
      <w:color w:val="808080"/>
    </w:rPr>
  </w:style>
  <w:style w:type="paragraph" w:styleId="ResimYazs">
    <w:name w:val="caption"/>
    <w:basedOn w:val="Normal"/>
    <w:next w:val="Normal"/>
    <w:uiPriority w:val="35"/>
    <w:unhideWhenUsed/>
    <w:qFormat/>
    <w:rsid w:val="000C11A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9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BA3216-A41E-414B-A728-6CE1315F4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3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u bora</dc:creator>
  <cp:keywords/>
  <dc:description/>
  <cp:lastModifiedBy>nilsu bora</cp:lastModifiedBy>
  <cp:revision>13</cp:revision>
  <dcterms:created xsi:type="dcterms:W3CDTF">2023-01-18T11:41:00Z</dcterms:created>
  <dcterms:modified xsi:type="dcterms:W3CDTF">2023-01-19T19:09:00Z</dcterms:modified>
</cp:coreProperties>
</file>